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5328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toni Władz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riusz Władz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